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71E864" w14:textId="77777777" w:rsidR="002C26E1" w:rsidRDefault="002C26E1" w:rsidP="00795630">
      <w:pPr>
        <w:autoSpaceDE w:val="0"/>
        <w:autoSpaceDN w:val="0"/>
        <w:adjustRightInd w:val="0"/>
        <w:spacing w:after="0"/>
        <w:jc w:val="center"/>
        <w:rPr>
          <w:rFonts w:asciiTheme="minorHAnsi" w:hAnsiTheme="minorHAnsi" w:cstheme="minorHAnsi"/>
          <w:b/>
          <w:bCs/>
          <w:sz w:val="22"/>
        </w:rPr>
      </w:pPr>
    </w:p>
    <w:p w14:paraId="36ED07EA" w14:textId="77777777" w:rsidR="002C26E1" w:rsidRDefault="002C26E1" w:rsidP="00795630">
      <w:pPr>
        <w:autoSpaceDE w:val="0"/>
        <w:autoSpaceDN w:val="0"/>
        <w:adjustRightInd w:val="0"/>
        <w:spacing w:after="0"/>
        <w:jc w:val="center"/>
        <w:rPr>
          <w:rFonts w:asciiTheme="minorHAnsi" w:hAnsiTheme="minorHAnsi" w:cstheme="minorHAnsi"/>
          <w:b/>
          <w:bCs/>
          <w:sz w:val="22"/>
        </w:rPr>
      </w:pPr>
    </w:p>
    <w:p w14:paraId="3E556FB4" w14:textId="77777777" w:rsidR="00A30974" w:rsidRPr="002C26E1" w:rsidRDefault="00A30974" w:rsidP="00795630">
      <w:pPr>
        <w:autoSpaceDE w:val="0"/>
        <w:autoSpaceDN w:val="0"/>
        <w:adjustRightInd w:val="0"/>
        <w:spacing w:after="0"/>
        <w:jc w:val="center"/>
        <w:rPr>
          <w:rFonts w:asciiTheme="minorHAnsi" w:hAnsiTheme="minorHAnsi" w:cstheme="minorHAnsi"/>
          <w:b/>
          <w:bCs/>
          <w:szCs w:val="24"/>
        </w:rPr>
      </w:pPr>
      <w:r w:rsidRPr="002C26E1">
        <w:rPr>
          <w:rFonts w:asciiTheme="minorHAnsi" w:hAnsiTheme="minorHAnsi" w:cstheme="minorHAnsi"/>
          <w:b/>
          <w:bCs/>
          <w:szCs w:val="24"/>
        </w:rPr>
        <w:t xml:space="preserve">USE OF SOCIAL MEDIA BY </w:t>
      </w:r>
      <w:r w:rsidR="001A6674">
        <w:rPr>
          <w:rFonts w:asciiTheme="minorHAnsi" w:hAnsiTheme="minorHAnsi" w:cstheme="minorHAnsi"/>
          <w:b/>
          <w:bCs/>
          <w:szCs w:val="24"/>
        </w:rPr>
        <w:t>EMERGENCY MEDICAL CARE STUDENTS AND QUALIFIED ADVANCED LIFE SUPPORT PROVIDERS IN SOUTH</w:t>
      </w:r>
      <w:r w:rsidR="002C26E1">
        <w:rPr>
          <w:rFonts w:asciiTheme="minorHAnsi" w:hAnsiTheme="minorHAnsi" w:cstheme="minorHAnsi"/>
          <w:b/>
          <w:bCs/>
          <w:szCs w:val="24"/>
        </w:rPr>
        <w:t xml:space="preserve"> AFRICA</w:t>
      </w:r>
    </w:p>
    <w:p w14:paraId="6EAB221B" w14:textId="77777777" w:rsidR="00234F4C" w:rsidRDefault="00234F4C" w:rsidP="00795630">
      <w:pPr>
        <w:autoSpaceDE w:val="0"/>
        <w:autoSpaceDN w:val="0"/>
        <w:adjustRightInd w:val="0"/>
        <w:spacing w:after="0"/>
        <w:jc w:val="center"/>
        <w:rPr>
          <w:rFonts w:asciiTheme="minorHAnsi" w:hAnsiTheme="minorHAnsi" w:cstheme="minorHAnsi"/>
          <w:sz w:val="22"/>
        </w:rPr>
      </w:pPr>
    </w:p>
    <w:p w14:paraId="36485E38" w14:textId="77777777" w:rsidR="004B204F" w:rsidRDefault="004B204F" w:rsidP="00795630">
      <w:pPr>
        <w:autoSpaceDE w:val="0"/>
        <w:autoSpaceDN w:val="0"/>
        <w:adjustRightInd w:val="0"/>
        <w:spacing w:after="0"/>
        <w:jc w:val="center"/>
        <w:rPr>
          <w:rFonts w:asciiTheme="minorHAnsi" w:hAnsiTheme="minorHAnsi" w:cstheme="minorHAnsi"/>
          <w:sz w:val="22"/>
        </w:rPr>
      </w:pPr>
    </w:p>
    <w:p w14:paraId="1153604A" w14:textId="77777777" w:rsidR="00026BA3" w:rsidRDefault="00026BA3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</w:p>
    <w:p w14:paraId="46A1B779" w14:textId="77777777" w:rsidR="002C26E1" w:rsidRDefault="00EF2086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Mr </w:t>
      </w:r>
      <w:r w:rsidR="002C26E1">
        <w:rPr>
          <w:rFonts w:asciiTheme="minorHAnsi" w:hAnsiTheme="minorHAnsi" w:cstheme="minorHAnsi"/>
          <w:sz w:val="22"/>
        </w:rPr>
        <w:t>Giehard Hessel</w:t>
      </w:r>
      <w:r>
        <w:rPr>
          <w:rFonts w:asciiTheme="minorHAnsi" w:hAnsiTheme="minorHAnsi" w:cstheme="minorHAnsi"/>
          <w:sz w:val="22"/>
        </w:rPr>
        <w:t>, Bachelor of Health Sciences: Emergency Medical Care</w:t>
      </w:r>
    </w:p>
    <w:p w14:paraId="45086676" w14:textId="77777777" w:rsidR="002C26E1" w:rsidRDefault="002C26E1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Department of Emergency Medical Care</w:t>
      </w:r>
    </w:p>
    <w:p w14:paraId="6E4F9DF9" w14:textId="77777777" w:rsidR="002C26E1" w:rsidRDefault="002C26E1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niversity of Johannesburg</w:t>
      </w:r>
    </w:p>
    <w:p w14:paraId="7F6C42E1" w14:textId="3B6723CB" w:rsidR="00EF2086" w:rsidRDefault="00A024F3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hyperlink r:id="rId7" w:history="1">
        <w:r w:rsidR="00143FB0" w:rsidRPr="00904696">
          <w:rPr>
            <w:rStyle w:val="Hyperlink"/>
            <w:rFonts w:asciiTheme="minorHAnsi" w:hAnsiTheme="minorHAnsi" w:cstheme="minorHAnsi"/>
            <w:sz w:val="22"/>
          </w:rPr>
          <w:t>giehard.hessel@gmail.com</w:t>
        </w:r>
      </w:hyperlink>
      <w:r w:rsidR="00EF2086">
        <w:rPr>
          <w:rFonts w:asciiTheme="minorHAnsi" w:hAnsiTheme="minorHAnsi" w:cstheme="minorHAnsi"/>
          <w:sz w:val="22"/>
        </w:rPr>
        <w:t xml:space="preserve"> </w:t>
      </w:r>
    </w:p>
    <w:p w14:paraId="774EA174" w14:textId="266C45E1" w:rsidR="002C26E1" w:rsidRDefault="002C26E1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</w:p>
    <w:p w14:paraId="22C17D91" w14:textId="437DA8E2" w:rsidR="009D7D92" w:rsidRDefault="009D7D92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</w:p>
    <w:p w14:paraId="5332F120" w14:textId="77777777" w:rsidR="009D7D92" w:rsidRPr="009D7D92" w:rsidRDefault="009D7D92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i/>
          <w:sz w:val="22"/>
        </w:rPr>
      </w:pPr>
      <w:r w:rsidRPr="009D7D92">
        <w:rPr>
          <w:rFonts w:asciiTheme="minorHAnsi" w:hAnsiTheme="minorHAnsi" w:cstheme="minorHAnsi"/>
          <w:i/>
          <w:sz w:val="22"/>
        </w:rPr>
        <w:t>Corresponding author:</w:t>
      </w:r>
    </w:p>
    <w:p w14:paraId="1E94D8C0" w14:textId="77777777" w:rsidR="002C26E1" w:rsidRDefault="00EF2086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rof. </w:t>
      </w:r>
      <w:r w:rsidR="002C26E1">
        <w:rPr>
          <w:rFonts w:asciiTheme="minorHAnsi" w:hAnsiTheme="minorHAnsi" w:cstheme="minorHAnsi"/>
          <w:sz w:val="22"/>
        </w:rPr>
        <w:t>Christopher Stein</w:t>
      </w:r>
      <w:r>
        <w:rPr>
          <w:rFonts w:asciiTheme="minorHAnsi" w:hAnsiTheme="minorHAnsi" w:cstheme="minorHAnsi"/>
          <w:sz w:val="22"/>
        </w:rPr>
        <w:t>, PhD</w:t>
      </w:r>
    </w:p>
    <w:p w14:paraId="4F4C1018" w14:textId="07C150FD" w:rsidR="002C26E1" w:rsidRDefault="002C26E1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Department of Emergency Medical Care</w:t>
      </w:r>
    </w:p>
    <w:p w14:paraId="34125A76" w14:textId="0BFE6022" w:rsidR="002C26E1" w:rsidRDefault="002C26E1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niversity of Johannesburg</w:t>
      </w:r>
    </w:p>
    <w:p w14:paraId="77C43893" w14:textId="77777777" w:rsidR="00884483" w:rsidRPr="00884483" w:rsidRDefault="00884483" w:rsidP="00884483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 w:rsidRPr="00884483">
        <w:rPr>
          <w:rFonts w:asciiTheme="minorHAnsi" w:hAnsiTheme="minorHAnsi" w:cstheme="minorHAnsi"/>
          <w:sz w:val="22"/>
        </w:rPr>
        <w:t>PO Box 524</w:t>
      </w:r>
    </w:p>
    <w:p w14:paraId="58D6B471" w14:textId="77777777" w:rsidR="00884483" w:rsidRPr="00884483" w:rsidRDefault="00884483" w:rsidP="00884483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 w:rsidRPr="00884483">
        <w:rPr>
          <w:rFonts w:asciiTheme="minorHAnsi" w:hAnsiTheme="minorHAnsi" w:cstheme="minorHAnsi"/>
          <w:sz w:val="22"/>
        </w:rPr>
        <w:t>Auckland Park</w:t>
      </w:r>
    </w:p>
    <w:p w14:paraId="38BABB43" w14:textId="49EBCCD7" w:rsidR="00884483" w:rsidRDefault="00884483" w:rsidP="00884483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 w:rsidRPr="00884483">
        <w:rPr>
          <w:rFonts w:asciiTheme="minorHAnsi" w:hAnsiTheme="minorHAnsi" w:cstheme="minorHAnsi"/>
          <w:sz w:val="22"/>
        </w:rPr>
        <w:t>2006</w:t>
      </w:r>
    </w:p>
    <w:p w14:paraId="761E25ED" w14:textId="16CD49F9" w:rsidR="00884483" w:rsidRDefault="00884483" w:rsidP="00884483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0115596564</w:t>
      </w:r>
    </w:p>
    <w:p w14:paraId="3F25305E" w14:textId="77777777" w:rsidR="00EF2086" w:rsidRDefault="00A024F3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hyperlink r:id="rId8" w:history="1">
        <w:r w:rsidR="00EF2086" w:rsidRPr="0045353A">
          <w:rPr>
            <w:rStyle w:val="Hyperlink"/>
            <w:rFonts w:asciiTheme="minorHAnsi" w:hAnsiTheme="minorHAnsi" w:cstheme="minorHAnsi"/>
            <w:sz w:val="22"/>
          </w:rPr>
          <w:t>cstein@uj.ac.za</w:t>
        </w:r>
      </w:hyperlink>
      <w:r w:rsidR="00EF2086">
        <w:rPr>
          <w:rFonts w:asciiTheme="minorHAnsi" w:hAnsiTheme="minorHAnsi" w:cstheme="minorHAnsi"/>
          <w:sz w:val="22"/>
        </w:rPr>
        <w:t xml:space="preserve"> </w:t>
      </w:r>
    </w:p>
    <w:p w14:paraId="10BD5547" w14:textId="77777777" w:rsidR="00026BA3" w:rsidRDefault="00026BA3" w:rsidP="00795630">
      <w:pPr>
        <w:autoSpaceDE w:val="0"/>
        <w:autoSpaceDN w:val="0"/>
        <w:adjustRightInd w:val="0"/>
        <w:spacing w:after="0"/>
        <w:jc w:val="center"/>
        <w:rPr>
          <w:rFonts w:asciiTheme="minorHAnsi" w:hAnsiTheme="minorHAnsi" w:cstheme="minorHAnsi"/>
          <w:sz w:val="22"/>
        </w:rPr>
      </w:pPr>
    </w:p>
    <w:p w14:paraId="79023E9A" w14:textId="74774F0A" w:rsidR="007D3BF0" w:rsidRDefault="007D3BF0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Word count:</w:t>
      </w:r>
      <w:r w:rsidR="00884483">
        <w:rPr>
          <w:rFonts w:asciiTheme="minorHAnsi" w:hAnsiTheme="minorHAnsi" w:cstheme="minorHAnsi"/>
          <w:sz w:val="22"/>
        </w:rPr>
        <w:t xml:space="preserve"> 3390</w:t>
      </w:r>
    </w:p>
    <w:p w14:paraId="6628A1F0" w14:textId="1EBD65F3" w:rsidR="007D3BF0" w:rsidRDefault="007D3BF0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able count:</w:t>
      </w:r>
      <w:r w:rsidR="00884483">
        <w:rPr>
          <w:rFonts w:asciiTheme="minorHAnsi" w:hAnsiTheme="minorHAnsi" w:cstheme="minorHAnsi"/>
          <w:sz w:val="22"/>
        </w:rPr>
        <w:t xml:space="preserve"> 6</w:t>
      </w:r>
    </w:p>
    <w:p w14:paraId="127B8736" w14:textId="77777777" w:rsidR="007D3BF0" w:rsidRDefault="007D3BF0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</w:p>
    <w:p w14:paraId="79E3404C" w14:textId="637C4BE0" w:rsidR="007D3BF0" w:rsidRDefault="007D3BF0" w:rsidP="00795630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Key words: </w:t>
      </w:r>
      <w:r w:rsidR="002C2C3B">
        <w:rPr>
          <w:rFonts w:asciiTheme="minorHAnsi" w:hAnsiTheme="minorHAnsi" w:cstheme="minorHAnsi"/>
          <w:sz w:val="22"/>
        </w:rPr>
        <w:t>Social media; privacy; Emergency Medical Services</w:t>
      </w:r>
    </w:p>
    <w:p w14:paraId="1E2697D3" w14:textId="77777777" w:rsidR="00A30974" w:rsidRPr="00026BA3" w:rsidRDefault="00A30974" w:rsidP="00795630">
      <w:pPr>
        <w:spacing w:after="0"/>
        <w:jc w:val="center"/>
        <w:rPr>
          <w:rFonts w:asciiTheme="minorHAnsi" w:hAnsiTheme="minorHAnsi" w:cstheme="minorHAnsi"/>
          <w:sz w:val="22"/>
        </w:rPr>
      </w:pPr>
    </w:p>
    <w:p w14:paraId="499B4900" w14:textId="77777777" w:rsidR="00026BA3" w:rsidRDefault="007D3BF0" w:rsidP="00795630">
      <w:p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onflicts of Interest:</w:t>
      </w:r>
    </w:p>
    <w:p w14:paraId="654C6C8D" w14:textId="77777777" w:rsidR="007D3BF0" w:rsidRDefault="007D3BF0" w:rsidP="00795630">
      <w:pPr>
        <w:spacing w:after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he authors have no conflicts of interest to declare.</w:t>
      </w:r>
    </w:p>
    <w:p w14:paraId="393031C1" w14:textId="09EAC543" w:rsidR="00026BA3" w:rsidRDefault="00026BA3" w:rsidP="00795630">
      <w:pPr>
        <w:spacing w:after="0" w:line="259" w:lineRule="auto"/>
        <w:rPr>
          <w:rFonts w:asciiTheme="minorHAnsi" w:hAnsiTheme="minorHAnsi" w:cstheme="minorHAnsi"/>
          <w:sz w:val="22"/>
        </w:rPr>
      </w:pPr>
      <w:bookmarkStart w:id="0" w:name="_GoBack"/>
      <w:bookmarkEnd w:id="0"/>
    </w:p>
    <w:sectPr w:rsidR="00026BA3" w:rsidSect="00E00F83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CC411C" w14:textId="77777777" w:rsidR="002C3D18" w:rsidRDefault="002C3D18" w:rsidP="009D2EF7">
      <w:pPr>
        <w:spacing w:after="0" w:line="240" w:lineRule="auto"/>
      </w:pPr>
      <w:r>
        <w:separator/>
      </w:r>
    </w:p>
  </w:endnote>
  <w:endnote w:type="continuationSeparator" w:id="0">
    <w:p w14:paraId="11CB55AE" w14:textId="77777777" w:rsidR="002C3D18" w:rsidRDefault="002C3D18" w:rsidP="009D2E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554625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2"/>
      </w:rPr>
    </w:sdtEndPr>
    <w:sdtContent>
      <w:p w14:paraId="4FF282C2" w14:textId="404767A7" w:rsidR="000359AC" w:rsidRPr="00026BA3" w:rsidRDefault="000359AC">
        <w:pPr>
          <w:pStyle w:val="Footer"/>
          <w:jc w:val="right"/>
          <w:rPr>
            <w:rFonts w:asciiTheme="minorHAnsi" w:hAnsiTheme="minorHAnsi" w:cstheme="minorHAnsi"/>
            <w:sz w:val="22"/>
          </w:rPr>
        </w:pPr>
        <w:r w:rsidRPr="00026BA3">
          <w:rPr>
            <w:rFonts w:asciiTheme="minorHAnsi" w:hAnsiTheme="minorHAnsi" w:cstheme="minorHAnsi"/>
            <w:sz w:val="22"/>
          </w:rPr>
          <w:fldChar w:fldCharType="begin"/>
        </w:r>
        <w:r w:rsidRPr="00026BA3">
          <w:rPr>
            <w:rFonts w:asciiTheme="minorHAnsi" w:hAnsiTheme="minorHAnsi" w:cstheme="minorHAnsi"/>
            <w:sz w:val="22"/>
          </w:rPr>
          <w:instrText xml:space="preserve"> PAGE   \* MERGEFORMAT </w:instrText>
        </w:r>
        <w:r w:rsidRPr="00026BA3">
          <w:rPr>
            <w:rFonts w:asciiTheme="minorHAnsi" w:hAnsiTheme="minorHAnsi" w:cstheme="minorHAnsi"/>
            <w:sz w:val="22"/>
          </w:rPr>
          <w:fldChar w:fldCharType="separate"/>
        </w:r>
        <w:r w:rsidR="00A024F3">
          <w:rPr>
            <w:rFonts w:asciiTheme="minorHAnsi" w:hAnsiTheme="minorHAnsi" w:cstheme="minorHAnsi"/>
            <w:noProof/>
            <w:sz w:val="22"/>
          </w:rPr>
          <w:t>1</w:t>
        </w:r>
        <w:r w:rsidRPr="00026BA3">
          <w:rPr>
            <w:rFonts w:asciiTheme="minorHAnsi" w:hAnsiTheme="minorHAnsi" w:cstheme="minorHAnsi"/>
            <w:noProof/>
            <w:sz w:val="22"/>
          </w:rPr>
          <w:fldChar w:fldCharType="end"/>
        </w:r>
      </w:p>
    </w:sdtContent>
  </w:sdt>
  <w:p w14:paraId="258F2737" w14:textId="77777777" w:rsidR="000359AC" w:rsidRDefault="000359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C4227A" w14:textId="77777777" w:rsidR="002C3D18" w:rsidRDefault="002C3D18" w:rsidP="009D2EF7">
      <w:pPr>
        <w:spacing w:after="0" w:line="240" w:lineRule="auto"/>
      </w:pPr>
      <w:r>
        <w:separator/>
      </w:r>
    </w:p>
  </w:footnote>
  <w:footnote w:type="continuationSeparator" w:id="0">
    <w:p w14:paraId="1854C8D6" w14:textId="77777777" w:rsidR="002C3D18" w:rsidRDefault="002C3D18" w:rsidP="009D2E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jA1sDA2NAMSBko6SsGpxcWZ+XkgBYaGtQA7ytVvLQAAAA=="/>
  </w:docVars>
  <w:rsids>
    <w:rsidRoot w:val="00A30974"/>
    <w:rsid w:val="0000101D"/>
    <w:rsid w:val="00012E6D"/>
    <w:rsid w:val="000155F2"/>
    <w:rsid w:val="000158D8"/>
    <w:rsid w:val="00016A4D"/>
    <w:rsid w:val="00016B6B"/>
    <w:rsid w:val="00022CF8"/>
    <w:rsid w:val="00023BBB"/>
    <w:rsid w:val="0002547B"/>
    <w:rsid w:val="00026BA3"/>
    <w:rsid w:val="000359AC"/>
    <w:rsid w:val="00051123"/>
    <w:rsid w:val="0005704D"/>
    <w:rsid w:val="000611D2"/>
    <w:rsid w:val="000935BD"/>
    <w:rsid w:val="000A2FB7"/>
    <w:rsid w:val="000A56EB"/>
    <w:rsid w:val="000B3E08"/>
    <w:rsid w:val="000C2AB7"/>
    <w:rsid w:val="000C63A4"/>
    <w:rsid w:val="000D2E31"/>
    <w:rsid w:val="000E5D68"/>
    <w:rsid w:val="000F6050"/>
    <w:rsid w:val="00101071"/>
    <w:rsid w:val="0010113F"/>
    <w:rsid w:val="00104CA5"/>
    <w:rsid w:val="001051DD"/>
    <w:rsid w:val="00111BC0"/>
    <w:rsid w:val="0013665B"/>
    <w:rsid w:val="00143FB0"/>
    <w:rsid w:val="001509D0"/>
    <w:rsid w:val="00153C7E"/>
    <w:rsid w:val="00154F06"/>
    <w:rsid w:val="001565C3"/>
    <w:rsid w:val="001646FD"/>
    <w:rsid w:val="00166203"/>
    <w:rsid w:val="00170489"/>
    <w:rsid w:val="00171CBF"/>
    <w:rsid w:val="00173F3A"/>
    <w:rsid w:val="00182331"/>
    <w:rsid w:val="00190AE7"/>
    <w:rsid w:val="00197133"/>
    <w:rsid w:val="001A6674"/>
    <w:rsid w:val="001B7FF4"/>
    <w:rsid w:val="001E55DF"/>
    <w:rsid w:val="001F0742"/>
    <w:rsid w:val="001F5AED"/>
    <w:rsid w:val="002038E3"/>
    <w:rsid w:val="00203E9D"/>
    <w:rsid w:val="00213ABA"/>
    <w:rsid w:val="00216E2B"/>
    <w:rsid w:val="002244FF"/>
    <w:rsid w:val="00234F4C"/>
    <w:rsid w:val="002355B6"/>
    <w:rsid w:val="00237C98"/>
    <w:rsid w:val="00240C8A"/>
    <w:rsid w:val="00242F86"/>
    <w:rsid w:val="00255E7D"/>
    <w:rsid w:val="00260C9F"/>
    <w:rsid w:val="00263D1F"/>
    <w:rsid w:val="002645DC"/>
    <w:rsid w:val="002724C5"/>
    <w:rsid w:val="00276F68"/>
    <w:rsid w:val="00294A42"/>
    <w:rsid w:val="00297B6D"/>
    <w:rsid w:val="002B17D5"/>
    <w:rsid w:val="002B51D2"/>
    <w:rsid w:val="002C059B"/>
    <w:rsid w:val="002C26E1"/>
    <w:rsid w:val="002C2C3B"/>
    <w:rsid w:val="002C3D18"/>
    <w:rsid w:val="002F1D0D"/>
    <w:rsid w:val="002F5C51"/>
    <w:rsid w:val="00316125"/>
    <w:rsid w:val="00323EDF"/>
    <w:rsid w:val="003272F1"/>
    <w:rsid w:val="00330491"/>
    <w:rsid w:val="00340258"/>
    <w:rsid w:val="00372454"/>
    <w:rsid w:val="00386CC1"/>
    <w:rsid w:val="00391056"/>
    <w:rsid w:val="00391257"/>
    <w:rsid w:val="00393DCE"/>
    <w:rsid w:val="003A66E4"/>
    <w:rsid w:val="003B09C7"/>
    <w:rsid w:val="003B2818"/>
    <w:rsid w:val="003B3A8C"/>
    <w:rsid w:val="003B54B7"/>
    <w:rsid w:val="003C1CB1"/>
    <w:rsid w:val="003C2E9A"/>
    <w:rsid w:val="003C635E"/>
    <w:rsid w:val="003D163A"/>
    <w:rsid w:val="003E642F"/>
    <w:rsid w:val="003F43C1"/>
    <w:rsid w:val="00403A5C"/>
    <w:rsid w:val="00404CFB"/>
    <w:rsid w:val="00404E42"/>
    <w:rsid w:val="00413332"/>
    <w:rsid w:val="00413E28"/>
    <w:rsid w:val="0041496A"/>
    <w:rsid w:val="00420952"/>
    <w:rsid w:val="0042158F"/>
    <w:rsid w:val="0043658D"/>
    <w:rsid w:val="004503DF"/>
    <w:rsid w:val="00452EB6"/>
    <w:rsid w:val="0046258A"/>
    <w:rsid w:val="00465682"/>
    <w:rsid w:val="004673AA"/>
    <w:rsid w:val="00474A4B"/>
    <w:rsid w:val="004808AC"/>
    <w:rsid w:val="00490868"/>
    <w:rsid w:val="004933CF"/>
    <w:rsid w:val="004953E9"/>
    <w:rsid w:val="00497D4D"/>
    <w:rsid w:val="004A7701"/>
    <w:rsid w:val="004B0D19"/>
    <w:rsid w:val="004B204F"/>
    <w:rsid w:val="004C74FE"/>
    <w:rsid w:val="004F34A3"/>
    <w:rsid w:val="005011DA"/>
    <w:rsid w:val="00504C3A"/>
    <w:rsid w:val="00531F8B"/>
    <w:rsid w:val="00543909"/>
    <w:rsid w:val="00561BBF"/>
    <w:rsid w:val="00562207"/>
    <w:rsid w:val="0056565F"/>
    <w:rsid w:val="005715BC"/>
    <w:rsid w:val="00576DFC"/>
    <w:rsid w:val="005777CB"/>
    <w:rsid w:val="00586923"/>
    <w:rsid w:val="00590F03"/>
    <w:rsid w:val="005941A6"/>
    <w:rsid w:val="005A3B24"/>
    <w:rsid w:val="005A4E12"/>
    <w:rsid w:val="005B3F17"/>
    <w:rsid w:val="005C2E3A"/>
    <w:rsid w:val="005C59E0"/>
    <w:rsid w:val="005D634F"/>
    <w:rsid w:val="005E1162"/>
    <w:rsid w:val="005E3F68"/>
    <w:rsid w:val="005E7ED8"/>
    <w:rsid w:val="006069B3"/>
    <w:rsid w:val="006125ED"/>
    <w:rsid w:val="00623F8E"/>
    <w:rsid w:val="00624F53"/>
    <w:rsid w:val="006269F2"/>
    <w:rsid w:val="006452CB"/>
    <w:rsid w:val="0064670D"/>
    <w:rsid w:val="0066152A"/>
    <w:rsid w:val="00664290"/>
    <w:rsid w:val="00682448"/>
    <w:rsid w:val="00695273"/>
    <w:rsid w:val="006A1205"/>
    <w:rsid w:val="006A3113"/>
    <w:rsid w:val="006A3517"/>
    <w:rsid w:val="006B03B5"/>
    <w:rsid w:val="006B7E6E"/>
    <w:rsid w:val="006C10BE"/>
    <w:rsid w:val="006D01AD"/>
    <w:rsid w:val="006D0A20"/>
    <w:rsid w:val="006E2836"/>
    <w:rsid w:val="006F121D"/>
    <w:rsid w:val="006F33B8"/>
    <w:rsid w:val="006F4000"/>
    <w:rsid w:val="006F4EA0"/>
    <w:rsid w:val="006F528B"/>
    <w:rsid w:val="006F6EDD"/>
    <w:rsid w:val="007134E9"/>
    <w:rsid w:val="007269F6"/>
    <w:rsid w:val="00726E41"/>
    <w:rsid w:val="00731390"/>
    <w:rsid w:val="00733CA0"/>
    <w:rsid w:val="00751644"/>
    <w:rsid w:val="00753487"/>
    <w:rsid w:val="00754DD1"/>
    <w:rsid w:val="007647E4"/>
    <w:rsid w:val="00764AB5"/>
    <w:rsid w:val="00765923"/>
    <w:rsid w:val="007808FA"/>
    <w:rsid w:val="00782EA8"/>
    <w:rsid w:val="00784301"/>
    <w:rsid w:val="00785847"/>
    <w:rsid w:val="007900A5"/>
    <w:rsid w:val="00795630"/>
    <w:rsid w:val="007A46B5"/>
    <w:rsid w:val="007A582D"/>
    <w:rsid w:val="007B4750"/>
    <w:rsid w:val="007D3BF0"/>
    <w:rsid w:val="007D6D70"/>
    <w:rsid w:val="007D738C"/>
    <w:rsid w:val="007D7557"/>
    <w:rsid w:val="007E19B8"/>
    <w:rsid w:val="007E3BDF"/>
    <w:rsid w:val="007F604D"/>
    <w:rsid w:val="007F7D68"/>
    <w:rsid w:val="00801F88"/>
    <w:rsid w:val="0080328B"/>
    <w:rsid w:val="00814C09"/>
    <w:rsid w:val="00833E98"/>
    <w:rsid w:val="008358F5"/>
    <w:rsid w:val="00844449"/>
    <w:rsid w:val="0084651D"/>
    <w:rsid w:val="0085159C"/>
    <w:rsid w:val="00852624"/>
    <w:rsid w:val="00853A94"/>
    <w:rsid w:val="00857E4C"/>
    <w:rsid w:val="00872E8A"/>
    <w:rsid w:val="00884483"/>
    <w:rsid w:val="00885870"/>
    <w:rsid w:val="00890D1D"/>
    <w:rsid w:val="00894151"/>
    <w:rsid w:val="008B103B"/>
    <w:rsid w:val="008B4826"/>
    <w:rsid w:val="008C607A"/>
    <w:rsid w:val="008D1BAD"/>
    <w:rsid w:val="008D5A84"/>
    <w:rsid w:val="008D63FC"/>
    <w:rsid w:val="008E520F"/>
    <w:rsid w:val="008E7C8F"/>
    <w:rsid w:val="008F0288"/>
    <w:rsid w:val="009002B2"/>
    <w:rsid w:val="009153C1"/>
    <w:rsid w:val="00953DAA"/>
    <w:rsid w:val="00964692"/>
    <w:rsid w:val="00980D57"/>
    <w:rsid w:val="00994169"/>
    <w:rsid w:val="009A4B55"/>
    <w:rsid w:val="009B7246"/>
    <w:rsid w:val="009C4E5E"/>
    <w:rsid w:val="009C5231"/>
    <w:rsid w:val="009D2EF7"/>
    <w:rsid w:val="009D37F6"/>
    <w:rsid w:val="009D7D92"/>
    <w:rsid w:val="009F2913"/>
    <w:rsid w:val="009F2B24"/>
    <w:rsid w:val="009F5BFD"/>
    <w:rsid w:val="009F6DBA"/>
    <w:rsid w:val="00A024F3"/>
    <w:rsid w:val="00A04D85"/>
    <w:rsid w:val="00A05F16"/>
    <w:rsid w:val="00A0648B"/>
    <w:rsid w:val="00A0706C"/>
    <w:rsid w:val="00A07886"/>
    <w:rsid w:val="00A11D37"/>
    <w:rsid w:val="00A17220"/>
    <w:rsid w:val="00A30974"/>
    <w:rsid w:val="00A41EB7"/>
    <w:rsid w:val="00A421CC"/>
    <w:rsid w:val="00A475B3"/>
    <w:rsid w:val="00A47945"/>
    <w:rsid w:val="00A5017A"/>
    <w:rsid w:val="00A56ADA"/>
    <w:rsid w:val="00A710A0"/>
    <w:rsid w:val="00A77140"/>
    <w:rsid w:val="00A86A1F"/>
    <w:rsid w:val="00A90723"/>
    <w:rsid w:val="00A91235"/>
    <w:rsid w:val="00A97FDB"/>
    <w:rsid w:val="00AA1290"/>
    <w:rsid w:val="00AA1825"/>
    <w:rsid w:val="00AB0D4B"/>
    <w:rsid w:val="00AD7294"/>
    <w:rsid w:val="00AD7334"/>
    <w:rsid w:val="00AD77D1"/>
    <w:rsid w:val="00AE0148"/>
    <w:rsid w:val="00AE1B50"/>
    <w:rsid w:val="00B0199A"/>
    <w:rsid w:val="00B071D3"/>
    <w:rsid w:val="00B20270"/>
    <w:rsid w:val="00B268E3"/>
    <w:rsid w:val="00B34FF6"/>
    <w:rsid w:val="00B46153"/>
    <w:rsid w:val="00B46BB5"/>
    <w:rsid w:val="00B5206D"/>
    <w:rsid w:val="00B5266F"/>
    <w:rsid w:val="00B61BFD"/>
    <w:rsid w:val="00B83BA8"/>
    <w:rsid w:val="00BA7099"/>
    <w:rsid w:val="00BB159B"/>
    <w:rsid w:val="00BB77E4"/>
    <w:rsid w:val="00BD1F33"/>
    <w:rsid w:val="00BD434A"/>
    <w:rsid w:val="00BE55CC"/>
    <w:rsid w:val="00BF5296"/>
    <w:rsid w:val="00BF57D8"/>
    <w:rsid w:val="00C05500"/>
    <w:rsid w:val="00C20C34"/>
    <w:rsid w:val="00C22F66"/>
    <w:rsid w:val="00C2508D"/>
    <w:rsid w:val="00C331DA"/>
    <w:rsid w:val="00C3692B"/>
    <w:rsid w:val="00C409AE"/>
    <w:rsid w:val="00C410D2"/>
    <w:rsid w:val="00C4256C"/>
    <w:rsid w:val="00C4695A"/>
    <w:rsid w:val="00C52CE2"/>
    <w:rsid w:val="00C5616A"/>
    <w:rsid w:val="00C57085"/>
    <w:rsid w:val="00C608C6"/>
    <w:rsid w:val="00C6202C"/>
    <w:rsid w:val="00C7143B"/>
    <w:rsid w:val="00C9215C"/>
    <w:rsid w:val="00C95F17"/>
    <w:rsid w:val="00C97BA5"/>
    <w:rsid w:val="00CA3182"/>
    <w:rsid w:val="00CA6CBC"/>
    <w:rsid w:val="00CB2ED2"/>
    <w:rsid w:val="00CC3430"/>
    <w:rsid w:val="00CC379E"/>
    <w:rsid w:val="00CD3A0A"/>
    <w:rsid w:val="00CE7441"/>
    <w:rsid w:val="00CF486E"/>
    <w:rsid w:val="00D030A8"/>
    <w:rsid w:val="00D04ABD"/>
    <w:rsid w:val="00D1031E"/>
    <w:rsid w:val="00D1332A"/>
    <w:rsid w:val="00D5109B"/>
    <w:rsid w:val="00D6112A"/>
    <w:rsid w:val="00D6327B"/>
    <w:rsid w:val="00D65DB8"/>
    <w:rsid w:val="00D679AD"/>
    <w:rsid w:val="00D71BFA"/>
    <w:rsid w:val="00D83811"/>
    <w:rsid w:val="00D855B9"/>
    <w:rsid w:val="00D86BB7"/>
    <w:rsid w:val="00D901C5"/>
    <w:rsid w:val="00D97245"/>
    <w:rsid w:val="00DA68FE"/>
    <w:rsid w:val="00DB6BE7"/>
    <w:rsid w:val="00DC7D7F"/>
    <w:rsid w:val="00DD0544"/>
    <w:rsid w:val="00DD3803"/>
    <w:rsid w:val="00DE073E"/>
    <w:rsid w:val="00E004A7"/>
    <w:rsid w:val="00E00F83"/>
    <w:rsid w:val="00E05717"/>
    <w:rsid w:val="00E40957"/>
    <w:rsid w:val="00E42753"/>
    <w:rsid w:val="00E43CB9"/>
    <w:rsid w:val="00E6135F"/>
    <w:rsid w:val="00E648E1"/>
    <w:rsid w:val="00E65043"/>
    <w:rsid w:val="00E7731B"/>
    <w:rsid w:val="00E947BE"/>
    <w:rsid w:val="00EB2CAE"/>
    <w:rsid w:val="00EB4F06"/>
    <w:rsid w:val="00EB5873"/>
    <w:rsid w:val="00EC7CA4"/>
    <w:rsid w:val="00EE0CBA"/>
    <w:rsid w:val="00EF12D6"/>
    <w:rsid w:val="00EF2086"/>
    <w:rsid w:val="00EF3649"/>
    <w:rsid w:val="00F009FF"/>
    <w:rsid w:val="00F03B65"/>
    <w:rsid w:val="00F14FE1"/>
    <w:rsid w:val="00F27A43"/>
    <w:rsid w:val="00F32949"/>
    <w:rsid w:val="00F34103"/>
    <w:rsid w:val="00F36D52"/>
    <w:rsid w:val="00F4331D"/>
    <w:rsid w:val="00F54AD5"/>
    <w:rsid w:val="00F60CFD"/>
    <w:rsid w:val="00F623BC"/>
    <w:rsid w:val="00F74644"/>
    <w:rsid w:val="00F80951"/>
    <w:rsid w:val="00F935A2"/>
    <w:rsid w:val="00FA28B3"/>
    <w:rsid w:val="00FC3C45"/>
    <w:rsid w:val="00FD246B"/>
    <w:rsid w:val="00FD2E62"/>
    <w:rsid w:val="00FD496A"/>
    <w:rsid w:val="00FD497B"/>
    <w:rsid w:val="00FF0603"/>
    <w:rsid w:val="00FF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3CCA2620"/>
  <w15:chartTrackingRefBased/>
  <w15:docId w15:val="{3682AF57-E4B1-465E-A466-89FAB33B9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EF7"/>
    <w:pPr>
      <w:spacing w:line="36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2E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EF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D2E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EF7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D901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86BB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2">
    <w:name w:val="Plain Table 2"/>
    <w:basedOn w:val="TableNormal"/>
    <w:uiPriority w:val="42"/>
    <w:rsid w:val="00D86BB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EF208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22F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F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F6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F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F66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F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F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tein@uj.ac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iehard.hessel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7E416-928C-4D37-BF7B-2AE48B663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ehard</dc:creator>
  <cp:keywords/>
  <dc:description/>
  <cp:lastModifiedBy>Stein, Christopher</cp:lastModifiedBy>
  <cp:revision>102</cp:revision>
  <cp:lastPrinted>2019-09-11T07:00:00Z</cp:lastPrinted>
  <dcterms:created xsi:type="dcterms:W3CDTF">2019-07-04T09:44:00Z</dcterms:created>
  <dcterms:modified xsi:type="dcterms:W3CDTF">2019-09-18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csl.mendeley.com/styles/150441211/vancouver</vt:lpwstr>
  </property>
  <property fmtid="{D5CDD505-2E9C-101B-9397-08002B2CF9AE}" pid="21" name="Mendeley Recent Style Name 9_1">
    <vt:lpwstr>Vancouver - Giehard Hessel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bab6412-d7f4-3c93-8a67-5f67b61bafed</vt:lpwstr>
  </property>
  <property fmtid="{D5CDD505-2E9C-101B-9397-08002B2CF9AE}" pid="24" name="Mendeley Citation Style_1">
    <vt:lpwstr>http://csl.mendeley.com/styles/150441211/vancouver</vt:lpwstr>
  </property>
</Properties>
</file>